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D900D" w14:textId="4AC6FE8D" w:rsidR="005F7023" w:rsidRPr="00A01FC2" w:rsidRDefault="00A01FC2" w:rsidP="00A01FC2">
      <w:pPr>
        <w:pStyle w:val="Bezodstpw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Title of the paper (bold, 14-pt Times New Roman, </w:t>
      </w:r>
      <w:proofErr w:type="spellStart"/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>centered</w:t>
      </w:r>
      <w:proofErr w:type="spellEnd"/>
      <w:r w:rsidRPr="74573334">
        <w:rPr>
          <w:rFonts w:ascii="Times New Roman" w:hAnsi="Times New Roman" w:cs="Times New Roman"/>
          <w:b/>
          <w:bCs/>
          <w:sz w:val="28"/>
          <w:szCs w:val="28"/>
          <w:lang w:val="en-GB"/>
        </w:rPr>
        <w:t>. Do not use capital letters for the beginning of each word.)</w:t>
      </w:r>
    </w:p>
    <w:p w14:paraId="4F203DC4" w14:textId="1DE042A8" w:rsidR="00A01FC2" w:rsidRDefault="00A01FC2" w:rsidP="00A01FC2">
      <w:pPr>
        <w:pStyle w:val="Bezodstpw"/>
        <w:rPr>
          <w:rFonts w:ascii="Times New Roman" w:hAnsi="Times New Roman" w:cs="Times New Roman"/>
          <w:lang w:val="en-GB"/>
        </w:rPr>
      </w:pPr>
    </w:p>
    <w:p w14:paraId="3F69EB71" w14:textId="2428BF23" w:rsidR="00A01FC2" w:rsidRPr="00A01FC2" w:rsidRDefault="00A01FC2" w:rsidP="00827BC1">
      <w:pPr>
        <w:pStyle w:val="Bezodstpw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565027DA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Presenting Author Name Surname</w:t>
      </w:r>
      <w:r w:rsidRPr="565027DA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GB"/>
        </w:rPr>
        <w:t>1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, Co-authors Name Sur</w:t>
      </w:r>
      <w:r w:rsidR="00EA2DA8"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n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a</w:t>
      </w:r>
      <w:r w:rsidR="00EA2DA8"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m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565027DA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GB"/>
        </w:rPr>
        <w:t>2</w:t>
      </w:r>
      <w:r w:rsidRPr="565027D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bold, 12-pt Times New Roman, left aligned)</w:t>
      </w:r>
    </w:p>
    <w:p w14:paraId="0F306E8B" w14:textId="7D9261FB" w:rsidR="00A01FC2" w:rsidRDefault="00452D84" w:rsidP="00A01FC2">
      <w:pPr>
        <w:pStyle w:val="Bezodstpw"/>
        <w:rPr>
          <w:rFonts w:ascii="Times New Roman" w:hAnsi="Times New Roman" w:cs="Times New Roman"/>
          <w:i/>
          <w:iCs/>
          <w:lang w:val="en-GB"/>
        </w:rPr>
      </w:pPr>
      <w:r w:rsidRPr="00452D84">
        <w:rPr>
          <w:rFonts w:ascii="Times New Roman" w:hAnsi="Times New Roman" w:cs="Times New Roman"/>
          <w:i/>
          <w:iCs/>
          <w:vertAlign w:val="superscript"/>
          <w:lang w:val="en-GB"/>
        </w:rPr>
        <w:t>1</w:t>
      </w:r>
      <w:r w:rsidR="00D5468A">
        <w:rPr>
          <w:rFonts w:ascii="Times New Roman" w:hAnsi="Times New Roman" w:cs="Times New Roman"/>
          <w:i/>
          <w:iCs/>
          <w:lang w:val="en-GB"/>
        </w:rPr>
        <w:t>A</w:t>
      </w:r>
      <w:r w:rsidRPr="00452D84">
        <w:rPr>
          <w:rFonts w:ascii="Times New Roman" w:hAnsi="Times New Roman" w:cs="Times New Roman"/>
          <w:i/>
          <w:iCs/>
          <w:lang w:val="en-GB"/>
        </w:rPr>
        <w:t>ffiliation</w:t>
      </w:r>
      <w:r w:rsidR="00D5468A">
        <w:rPr>
          <w:rFonts w:ascii="Times New Roman" w:hAnsi="Times New Roman" w:cs="Times New Roman"/>
          <w:i/>
          <w:iCs/>
          <w:lang w:val="en-GB"/>
        </w:rPr>
        <w:t xml:space="preserve"> 1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(11-pt Times New Roman, italic, left aligned)</w:t>
      </w:r>
    </w:p>
    <w:p w14:paraId="6B61D940" w14:textId="5B604345" w:rsidR="00452D84" w:rsidRDefault="00452D84" w:rsidP="00A01FC2">
      <w:pPr>
        <w:pStyle w:val="Bezodstpw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i/>
          <w:iCs/>
          <w:vertAlign w:val="superscript"/>
          <w:lang w:val="en-GB"/>
        </w:rPr>
        <w:t>2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</w:t>
      </w:r>
      <w:r w:rsidR="00D5468A">
        <w:rPr>
          <w:rFonts w:ascii="Times New Roman" w:hAnsi="Times New Roman" w:cs="Times New Roman"/>
          <w:i/>
          <w:iCs/>
          <w:lang w:val="en-GB"/>
        </w:rPr>
        <w:t>A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ffiliation </w:t>
      </w:r>
      <w:r w:rsidR="00D5468A">
        <w:rPr>
          <w:rFonts w:ascii="Times New Roman" w:hAnsi="Times New Roman" w:cs="Times New Roman"/>
          <w:i/>
          <w:iCs/>
          <w:lang w:val="en-GB"/>
        </w:rPr>
        <w:t>2</w:t>
      </w:r>
      <w:r w:rsidRPr="00452D84">
        <w:rPr>
          <w:rFonts w:ascii="Times New Roman" w:hAnsi="Times New Roman" w:cs="Times New Roman"/>
          <w:i/>
          <w:iCs/>
          <w:lang w:val="en-GB"/>
        </w:rPr>
        <w:t xml:space="preserve"> (11-pt Times New Roman, italic, left al</w:t>
      </w:r>
      <w:bookmarkStart w:id="0" w:name="_GoBack"/>
      <w:bookmarkEnd w:id="0"/>
      <w:r w:rsidRPr="00452D84">
        <w:rPr>
          <w:rFonts w:ascii="Times New Roman" w:hAnsi="Times New Roman" w:cs="Times New Roman"/>
          <w:i/>
          <w:iCs/>
          <w:lang w:val="en-GB"/>
        </w:rPr>
        <w:t>igned)</w:t>
      </w:r>
    </w:p>
    <w:p w14:paraId="25E6C5F8" w14:textId="0483CEB3" w:rsidR="00452D84" w:rsidRDefault="00452D84" w:rsidP="00A01FC2">
      <w:pPr>
        <w:pStyle w:val="Bezodstpw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i/>
          <w:iCs/>
          <w:lang w:val="en-GB"/>
        </w:rPr>
        <w:t>Corresponding author email (11-pt Times New Roman, italic, left aligned)</w:t>
      </w:r>
    </w:p>
    <w:p w14:paraId="4F9D5D54" w14:textId="7B103824" w:rsidR="00452D84" w:rsidRDefault="00452D84" w:rsidP="0062029A">
      <w:pPr>
        <w:pStyle w:val="Bezodstpw"/>
        <w:jc w:val="center"/>
        <w:rPr>
          <w:rFonts w:ascii="Times New Roman" w:hAnsi="Times New Roman" w:cs="Times New Roman"/>
          <w:lang w:val="en-GB"/>
        </w:rPr>
      </w:pPr>
    </w:p>
    <w:p w14:paraId="3846C96B" w14:textId="0EA9EFF5" w:rsidR="0062029A" w:rsidRDefault="0062029A" w:rsidP="0062029A">
      <w:pPr>
        <w:pStyle w:val="Bezodstpw"/>
        <w:jc w:val="center"/>
        <w:rPr>
          <w:rFonts w:ascii="Times New Roman" w:hAnsi="Times New Roman" w:cs="Times New Roman"/>
          <w:lang w:val="en-GB"/>
        </w:rPr>
      </w:pPr>
    </w:p>
    <w:p w14:paraId="28673491" w14:textId="573E106B" w:rsidR="0062029A" w:rsidRDefault="009C4779" w:rsidP="00DB04DF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768A4672">
        <w:rPr>
          <w:rFonts w:ascii="Times New Roman" w:hAnsi="Times New Roman" w:cs="Times New Roman"/>
          <w:lang w:val="en-GB"/>
        </w:rPr>
        <w:t>Page size</w:t>
      </w:r>
      <w:r w:rsidR="0062029A" w:rsidRPr="768A4672">
        <w:rPr>
          <w:rFonts w:ascii="Times New Roman" w:hAnsi="Times New Roman" w:cs="Times New Roman"/>
          <w:lang w:val="en-GB"/>
        </w:rPr>
        <w:t xml:space="preserve">: </w:t>
      </w:r>
      <w:r w:rsidR="0062029A" w:rsidRPr="768A4672">
        <w:rPr>
          <w:rFonts w:ascii="Times New Roman" w:hAnsi="Times New Roman" w:cs="Times New Roman"/>
          <w:b/>
          <w:bCs/>
          <w:lang w:val="en-GB"/>
        </w:rPr>
        <w:t>A4</w:t>
      </w:r>
      <w:r w:rsidRPr="768A4672">
        <w:rPr>
          <w:rFonts w:ascii="Times New Roman" w:hAnsi="Times New Roman" w:cs="Times New Roman"/>
          <w:b/>
          <w:bCs/>
          <w:lang w:val="en-GB"/>
        </w:rPr>
        <w:t xml:space="preserve"> (21.0 x 29.7 cm)</w:t>
      </w:r>
      <w:r w:rsidR="0062029A" w:rsidRPr="768A4672">
        <w:rPr>
          <w:rFonts w:ascii="Times New Roman" w:hAnsi="Times New Roman" w:cs="Times New Roman"/>
          <w:lang w:val="en-GB"/>
        </w:rPr>
        <w:t>;</w:t>
      </w:r>
      <w:r w:rsidR="009D7750" w:rsidRPr="768A4672">
        <w:rPr>
          <w:rFonts w:ascii="Times New Roman" w:hAnsi="Times New Roman" w:cs="Times New Roman"/>
          <w:lang w:val="en-GB"/>
        </w:rPr>
        <w:t xml:space="preserve"> m</w:t>
      </w:r>
      <w:r w:rsidR="0062029A" w:rsidRPr="768A4672">
        <w:rPr>
          <w:rFonts w:ascii="Times New Roman" w:hAnsi="Times New Roman" w:cs="Times New Roman"/>
          <w:lang w:val="en-GB"/>
        </w:rPr>
        <w:t xml:space="preserve">argins: top and bottom </w:t>
      </w:r>
      <w:r w:rsidR="0062029A" w:rsidRPr="768A4672">
        <w:rPr>
          <w:rFonts w:ascii="Times New Roman" w:hAnsi="Times New Roman" w:cs="Times New Roman"/>
          <w:b/>
          <w:bCs/>
          <w:lang w:val="en-GB"/>
        </w:rPr>
        <w:t>2</w:t>
      </w:r>
      <w:r w:rsidRPr="768A4672">
        <w:rPr>
          <w:rFonts w:ascii="Times New Roman" w:hAnsi="Times New Roman" w:cs="Times New Roman"/>
          <w:b/>
          <w:bCs/>
          <w:lang w:val="en-GB"/>
        </w:rPr>
        <w:t>.0</w:t>
      </w:r>
      <w:r w:rsidR="0062029A" w:rsidRPr="768A4672">
        <w:rPr>
          <w:rFonts w:ascii="Times New Roman" w:hAnsi="Times New Roman" w:cs="Times New Roman"/>
          <w:b/>
          <w:bCs/>
          <w:lang w:val="en-GB"/>
        </w:rPr>
        <w:t xml:space="preserve"> cm</w:t>
      </w:r>
      <w:r w:rsidR="0062029A" w:rsidRPr="768A4672">
        <w:rPr>
          <w:rFonts w:ascii="Times New Roman" w:hAnsi="Times New Roman" w:cs="Times New Roman"/>
          <w:lang w:val="en-GB"/>
        </w:rPr>
        <w:t xml:space="preserve">, </w:t>
      </w:r>
      <w:r w:rsidRPr="768A4672">
        <w:rPr>
          <w:rFonts w:ascii="Times New Roman" w:hAnsi="Times New Roman" w:cs="Times New Roman"/>
          <w:lang w:val="en-GB"/>
        </w:rPr>
        <w:t>sides</w:t>
      </w:r>
      <w:r w:rsidR="0062029A" w:rsidRPr="768A4672">
        <w:rPr>
          <w:rFonts w:ascii="Times New Roman" w:hAnsi="Times New Roman" w:cs="Times New Roman"/>
          <w:lang w:val="en-GB"/>
        </w:rPr>
        <w:t xml:space="preserve"> </w:t>
      </w:r>
      <w:r w:rsidR="0062029A" w:rsidRPr="768A4672">
        <w:rPr>
          <w:rFonts w:ascii="Times New Roman" w:hAnsi="Times New Roman" w:cs="Times New Roman"/>
          <w:b/>
          <w:bCs/>
          <w:lang w:val="en-GB"/>
        </w:rPr>
        <w:t>2.3 cm</w:t>
      </w:r>
      <w:r w:rsidR="0062029A" w:rsidRPr="768A4672">
        <w:rPr>
          <w:rFonts w:ascii="Times New Roman" w:hAnsi="Times New Roman" w:cs="Times New Roman"/>
          <w:lang w:val="en-GB"/>
        </w:rPr>
        <w:t>.</w:t>
      </w:r>
      <w:r w:rsidR="00EA2DA8" w:rsidRPr="768A4672">
        <w:rPr>
          <w:rFonts w:ascii="Times New Roman" w:hAnsi="Times New Roman" w:cs="Times New Roman"/>
          <w:lang w:val="en-GB"/>
        </w:rPr>
        <w:t xml:space="preserve"> </w:t>
      </w:r>
      <w:r w:rsidR="009D7750" w:rsidRPr="768A4672">
        <w:rPr>
          <w:rFonts w:ascii="Times New Roman" w:hAnsi="Times New Roman" w:cs="Times New Roman"/>
          <w:lang w:val="en-GB"/>
        </w:rPr>
        <w:t xml:space="preserve">Total </w:t>
      </w:r>
      <w:r w:rsidR="00DB04DF" w:rsidRPr="768A4672">
        <w:rPr>
          <w:rFonts w:ascii="Times New Roman" w:hAnsi="Times New Roman" w:cs="Times New Roman"/>
          <w:lang w:val="en-GB"/>
        </w:rPr>
        <w:t>abstract</w:t>
      </w:r>
      <w:r w:rsidR="009D7750" w:rsidRPr="768A4672">
        <w:rPr>
          <w:rFonts w:ascii="Times New Roman" w:hAnsi="Times New Roman" w:cs="Times New Roman"/>
          <w:lang w:val="en-GB"/>
        </w:rPr>
        <w:t xml:space="preserve"> length should NOT exceed </w:t>
      </w:r>
      <w:r w:rsidR="009D7750" w:rsidRPr="768A4672">
        <w:rPr>
          <w:rFonts w:ascii="Times New Roman" w:hAnsi="Times New Roman" w:cs="Times New Roman"/>
          <w:b/>
          <w:bCs/>
          <w:lang w:val="en-GB"/>
        </w:rPr>
        <w:t>1 PAGE.</w:t>
      </w:r>
      <w:r w:rsidR="009D7750" w:rsidRPr="768A4672">
        <w:rPr>
          <w:rFonts w:ascii="Times New Roman" w:hAnsi="Times New Roman" w:cs="Times New Roman"/>
          <w:lang w:val="en-GB"/>
        </w:rPr>
        <w:t xml:space="preserve"> </w:t>
      </w:r>
      <w:r w:rsidR="008E3957" w:rsidRPr="768A4672">
        <w:rPr>
          <w:rFonts w:ascii="Times New Roman" w:hAnsi="Times New Roman" w:cs="Times New Roman"/>
          <w:lang w:val="en-GB"/>
        </w:rPr>
        <w:t>File name should be set as follows:</w:t>
      </w:r>
      <w:r w:rsidR="00DB04DF" w:rsidRPr="768A467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1B89E387" w:rsidRPr="768A4672">
        <w:rPr>
          <w:rFonts w:ascii="Times New Roman" w:hAnsi="Times New Roman" w:cs="Times New Roman"/>
          <w:lang w:val="en-GB"/>
        </w:rPr>
        <w:t>LastN</w:t>
      </w:r>
      <w:r w:rsidR="00DB04DF" w:rsidRPr="768A4672">
        <w:rPr>
          <w:rFonts w:ascii="Times New Roman" w:hAnsi="Times New Roman" w:cs="Times New Roman"/>
          <w:lang w:val="en-GB"/>
        </w:rPr>
        <w:t>ame_</w:t>
      </w:r>
      <w:r w:rsidR="4963C89F" w:rsidRPr="768A4672">
        <w:rPr>
          <w:rFonts w:ascii="Times New Roman" w:hAnsi="Times New Roman" w:cs="Times New Roman"/>
          <w:lang w:val="en-GB"/>
        </w:rPr>
        <w:t>First</w:t>
      </w:r>
      <w:r w:rsidR="00DB04DF" w:rsidRPr="768A4672">
        <w:rPr>
          <w:rFonts w:ascii="Times New Roman" w:hAnsi="Times New Roman" w:cs="Times New Roman"/>
          <w:lang w:val="en-GB"/>
        </w:rPr>
        <w:t>Name</w:t>
      </w:r>
      <w:proofErr w:type="spellEnd"/>
      <w:r w:rsidR="00DB04DF" w:rsidRPr="768A4672">
        <w:rPr>
          <w:rFonts w:ascii="Times New Roman" w:hAnsi="Times New Roman" w:cs="Times New Roman"/>
          <w:lang w:val="en-GB"/>
        </w:rPr>
        <w:t>_(</w:t>
      </w:r>
      <w:r w:rsidR="3F24CFCD" w:rsidRPr="768A4672">
        <w:rPr>
          <w:rFonts w:ascii="Times New Roman" w:eastAsia="Times New Roman" w:hAnsi="Times New Roman" w:cs="Times New Roman"/>
          <w:lang w:val="en-GB"/>
        </w:rPr>
        <w:t>submission number: 1, 2 or 3</w:t>
      </w:r>
      <w:r w:rsidR="00DB04DF" w:rsidRPr="768A4672">
        <w:rPr>
          <w:rFonts w:ascii="Times New Roman" w:hAnsi="Times New Roman" w:cs="Times New Roman"/>
          <w:lang w:val="en-GB"/>
        </w:rPr>
        <w:t>)</w:t>
      </w:r>
      <w:r w:rsidR="00222B45" w:rsidRPr="768A4672">
        <w:rPr>
          <w:rFonts w:ascii="Times New Roman" w:hAnsi="Times New Roman" w:cs="Times New Roman"/>
          <w:lang w:val="en-GB"/>
        </w:rPr>
        <w:t>_(presentation type</w:t>
      </w:r>
      <w:r w:rsidR="3EAF53A7" w:rsidRPr="768A4672">
        <w:rPr>
          <w:rFonts w:ascii="Times New Roman" w:hAnsi="Times New Roman" w:cs="Times New Roman"/>
          <w:lang w:val="en-GB"/>
        </w:rPr>
        <w:t xml:space="preserve"> abbreviation</w:t>
      </w:r>
      <w:r w:rsidR="3D138346" w:rsidRPr="768A4672">
        <w:rPr>
          <w:rFonts w:ascii="Times New Roman" w:hAnsi="Times New Roman" w:cs="Times New Roman"/>
          <w:lang w:val="en-GB"/>
        </w:rPr>
        <w:t>: O for oral</w:t>
      </w:r>
      <w:r w:rsidR="58A3601B" w:rsidRPr="768A4672">
        <w:rPr>
          <w:rFonts w:ascii="Times New Roman" w:hAnsi="Times New Roman" w:cs="Times New Roman"/>
          <w:lang w:val="en-GB"/>
        </w:rPr>
        <w:t xml:space="preserve"> </w:t>
      </w:r>
      <w:r w:rsidR="3D138346" w:rsidRPr="768A4672">
        <w:rPr>
          <w:rFonts w:ascii="Times New Roman" w:hAnsi="Times New Roman" w:cs="Times New Roman"/>
          <w:lang w:val="en-GB"/>
        </w:rPr>
        <w:t>or P for poster presentations</w:t>
      </w:r>
      <w:r w:rsidR="00222B45" w:rsidRPr="768A4672">
        <w:rPr>
          <w:rFonts w:ascii="Times New Roman" w:hAnsi="Times New Roman" w:cs="Times New Roman"/>
          <w:lang w:val="en-GB"/>
        </w:rPr>
        <w:t>)</w:t>
      </w:r>
      <w:r w:rsidR="669D467A" w:rsidRPr="768A4672">
        <w:rPr>
          <w:rFonts w:ascii="Times New Roman" w:hAnsi="Times New Roman" w:cs="Times New Roman"/>
          <w:lang w:val="en-GB"/>
        </w:rPr>
        <w:t>,</w:t>
      </w:r>
      <w:r w:rsidR="175FA1B6" w:rsidRPr="768A4672">
        <w:rPr>
          <w:rFonts w:ascii="Times New Roman" w:hAnsi="Times New Roman" w:cs="Times New Roman"/>
          <w:lang w:val="en-GB"/>
        </w:rPr>
        <w:t xml:space="preserve"> </w:t>
      </w:r>
      <w:r w:rsidR="00DB04DF" w:rsidRPr="768A4672">
        <w:rPr>
          <w:rFonts w:ascii="Times New Roman" w:hAnsi="Times New Roman" w:cs="Times New Roman"/>
          <w:lang w:val="en-GB"/>
        </w:rPr>
        <w:t>e.g.: Smith_Anne_1</w:t>
      </w:r>
      <w:r w:rsidR="00222B45" w:rsidRPr="768A4672">
        <w:rPr>
          <w:rFonts w:ascii="Times New Roman" w:hAnsi="Times New Roman" w:cs="Times New Roman"/>
          <w:lang w:val="en-GB"/>
        </w:rPr>
        <w:t>_</w:t>
      </w:r>
      <w:r w:rsidR="45EFB913" w:rsidRPr="768A4672">
        <w:rPr>
          <w:rFonts w:ascii="Times New Roman" w:hAnsi="Times New Roman" w:cs="Times New Roman"/>
          <w:lang w:val="en-GB"/>
        </w:rPr>
        <w:t>P</w:t>
      </w:r>
      <w:r w:rsidR="00DB04DF" w:rsidRPr="768A4672">
        <w:rPr>
          <w:rFonts w:ascii="Times New Roman" w:hAnsi="Times New Roman" w:cs="Times New Roman"/>
          <w:lang w:val="en-GB"/>
        </w:rPr>
        <w:t>.</w:t>
      </w:r>
    </w:p>
    <w:p w14:paraId="4BD03FAA" w14:textId="3258796C" w:rsidR="00D01605" w:rsidRDefault="006A36D3" w:rsidP="00DB04DF">
      <w:pPr>
        <w:pStyle w:val="Bezodstpw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Division of main body of abstract into sections – as presented below – is not obligatory.</w:t>
      </w:r>
    </w:p>
    <w:p w14:paraId="1B3C0853" w14:textId="702777C1" w:rsidR="00E112F4" w:rsidRDefault="00E112F4" w:rsidP="00E112F4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352A188E" w14:textId="7CC3431C" w:rsidR="005752EC" w:rsidRDefault="005752EC" w:rsidP="00E112F4">
      <w:pPr>
        <w:pStyle w:val="Bezodstpw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INTRODUCTION, EXPERIMENTAL, RESULTS AND DISCUSSION, CONCLUSIONS</w:t>
      </w:r>
      <w:r w:rsidR="00551BAD">
        <w:rPr>
          <w:rFonts w:ascii="Times New Roman" w:hAnsi="Times New Roman" w:cs="Times New Roman"/>
          <w:b/>
          <w:bCs/>
          <w:lang w:val="en-GB"/>
        </w:rPr>
        <w:t xml:space="preserve"> (</w:t>
      </w:r>
      <w:r w:rsidR="00336538">
        <w:rPr>
          <w:rFonts w:ascii="Times New Roman" w:hAnsi="Times New Roman" w:cs="Times New Roman"/>
          <w:b/>
          <w:bCs/>
          <w:lang w:val="en-GB"/>
        </w:rPr>
        <w:t xml:space="preserve">HEADING: </w:t>
      </w:r>
      <w:r w:rsidR="00551BAD">
        <w:rPr>
          <w:rFonts w:ascii="Times New Roman" w:hAnsi="Times New Roman" w:cs="Times New Roman"/>
          <w:b/>
          <w:bCs/>
          <w:lang w:val="en-GB"/>
        </w:rPr>
        <w:t xml:space="preserve">11-PT TIMES NEW ROMAN, </w:t>
      </w:r>
      <w:r w:rsidR="00D75DA7">
        <w:rPr>
          <w:rFonts w:ascii="Times New Roman" w:hAnsi="Times New Roman" w:cs="Times New Roman"/>
          <w:b/>
          <w:bCs/>
          <w:lang w:val="en-GB"/>
        </w:rPr>
        <w:t xml:space="preserve">BOLD, </w:t>
      </w:r>
      <w:r w:rsidR="00551BAD">
        <w:rPr>
          <w:rFonts w:ascii="Times New Roman" w:hAnsi="Times New Roman" w:cs="Times New Roman"/>
          <w:b/>
          <w:bCs/>
          <w:lang w:val="en-GB"/>
        </w:rPr>
        <w:t>JUSTIFIED)</w:t>
      </w:r>
    </w:p>
    <w:p w14:paraId="3C91B803" w14:textId="348092E4" w:rsidR="0016491B" w:rsidRPr="00953545" w:rsidRDefault="0016491B" w:rsidP="00F41EA8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  <w:r w:rsidRPr="00953545">
        <w:rPr>
          <w:rFonts w:ascii="Times New Roman" w:hAnsi="Times New Roman" w:cs="Times New Roman"/>
          <w:lang w:val="en-GB"/>
        </w:rPr>
        <w:t>Type the body of the abstract text single-spaced in 11-pt Times New Roman, justified. The first line of each paragraph should be indented 5 mm.</w:t>
      </w:r>
      <w:r w:rsidR="008738EB" w:rsidRPr="00953545">
        <w:rPr>
          <w:rFonts w:ascii="Times New Roman" w:hAnsi="Times New Roman" w:cs="Times New Roman"/>
          <w:lang w:val="en-GB"/>
        </w:rPr>
        <w:t xml:space="preserve"> Do not number headings or subheadings</w:t>
      </w:r>
      <w:r w:rsidR="003941DA">
        <w:rPr>
          <w:rFonts w:ascii="Times New Roman" w:hAnsi="Times New Roman" w:cs="Times New Roman"/>
          <w:lang w:val="en-GB"/>
        </w:rPr>
        <w:t xml:space="preserve">; </w:t>
      </w:r>
      <w:r w:rsidR="00D75DA7" w:rsidRPr="00953545">
        <w:rPr>
          <w:rFonts w:ascii="Times New Roman" w:hAnsi="Times New Roman" w:cs="Times New Roman"/>
          <w:lang w:val="en-GB"/>
        </w:rPr>
        <w:t xml:space="preserve">leave no empty lines between </w:t>
      </w:r>
      <w:r w:rsidR="003941DA">
        <w:rPr>
          <w:rFonts w:ascii="Times New Roman" w:hAnsi="Times New Roman" w:cs="Times New Roman"/>
          <w:lang w:val="en-GB"/>
        </w:rPr>
        <w:t xml:space="preserve">heading or </w:t>
      </w:r>
      <w:r w:rsidR="00D75DA7" w:rsidRPr="00953545">
        <w:rPr>
          <w:rFonts w:ascii="Times New Roman" w:hAnsi="Times New Roman" w:cs="Times New Roman"/>
          <w:lang w:val="en-GB"/>
        </w:rPr>
        <w:t xml:space="preserve">subheading and </w:t>
      </w:r>
      <w:r w:rsidR="0083572C" w:rsidRPr="00953545">
        <w:rPr>
          <w:rFonts w:ascii="Times New Roman" w:hAnsi="Times New Roman" w:cs="Times New Roman"/>
          <w:lang w:val="en-GB"/>
        </w:rPr>
        <w:t xml:space="preserve">following </w:t>
      </w:r>
      <w:r w:rsidR="00D75DA7" w:rsidRPr="00953545">
        <w:rPr>
          <w:rFonts w:ascii="Times New Roman" w:hAnsi="Times New Roman" w:cs="Times New Roman"/>
          <w:lang w:val="en-GB"/>
        </w:rPr>
        <w:t>text</w:t>
      </w:r>
      <w:r w:rsidR="007B2408">
        <w:rPr>
          <w:rFonts w:ascii="Times New Roman" w:hAnsi="Times New Roman" w:cs="Times New Roman"/>
          <w:lang w:val="en-GB"/>
        </w:rPr>
        <w:t>.</w:t>
      </w:r>
    </w:p>
    <w:p w14:paraId="3E99DEE2" w14:textId="300864C3" w:rsidR="00543C7F" w:rsidRPr="005E7FB8" w:rsidRDefault="00543C7F" w:rsidP="005543E3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4D0E4C74" w14:textId="623E7FAC" w:rsidR="00543C7F" w:rsidRPr="006B151B" w:rsidRDefault="00543C7F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006B151B">
        <w:rPr>
          <w:rFonts w:ascii="Times New Roman" w:hAnsi="Times New Roman" w:cs="Times New Roman"/>
          <w:b/>
          <w:bCs/>
          <w:lang w:val="en-GB"/>
        </w:rPr>
        <w:t xml:space="preserve">Figures and </w:t>
      </w:r>
      <w:r w:rsidR="005B490E">
        <w:rPr>
          <w:rFonts w:ascii="Times New Roman" w:hAnsi="Times New Roman" w:cs="Times New Roman"/>
          <w:b/>
          <w:bCs/>
          <w:lang w:val="en-GB"/>
        </w:rPr>
        <w:t>t</w:t>
      </w:r>
      <w:r w:rsidRPr="006B151B">
        <w:rPr>
          <w:rFonts w:ascii="Times New Roman" w:hAnsi="Times New Roman" w:cs="Times New Roman"/>
          <w:b/>
          <w:bCs/>
          <w:lang w:val="en-GB"/>
        </w:rPr>
        <w:t>ables</w:t>
      </w:r>
      <w:r w:rsidR="006B151B">
        <w:rPr>
          <w:rFonts w:ascii="Times New Roman" w:hAnsi="Times New Roman" w:cs="Times New Roman"/>
          <w:b/>
          <w:bCs/>
          <w:lang w:val="en-GB"/>
        </w:rPr>
        <w:t xml:space="preserve"> (subheading: 11-pt Times New Roman, bold, justified)</w:t>
      </w:r>
    </w:p>
    <w:p w14:paraId="05EA9ACD" w14:textId="77777777" w:rsidR="00FB23BF" w:rsidRDefault="005020AD" w:rsidP="005020AD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igures and tables should be </w:t>
      </w:r>
      <w:proofErr w:type="spellStart"/>
      <w:r>
        <w:rPr>
          <w:rFonts w:ascii="Times New Roman" w:hAnsi="Times New Roman" w:cs="Times New Roman"/>
          <w:lang w:val="en-GB"/>
        </w:rPr>
        <w:t>centered</w:t>
      </w:r>
      <w:proofErr w:type="spellEnd"/>
      <w:r>
        <w:rPr>
          <w:rFonts w:ascii="Times New Roman" w:hAnsi="Times New Roman" w:cs="Times New Roman"/>
          <w:lang w:val="en-GB"/>
        </w:rPr>
        <w:t xml:space="preserve">. Insert figures in gif, jpg, </w:t>
      </w:r>
      <w:proofErr w:type="spellStart"/>
      <w:r>
        <w:rPr>
          <w:rFonts w:ascii="Times New Roman" w:hAnsi="Times New Roman" w:cs="Times New Roman"/>
          <w:lang w:val="en-GB"/>
        </w:rPr>
        <w:t>png</w:t>
      </w:r>
      <w:proofErr w:type="spellEnd"/>
      <w:r>
        <w:rPr>
          <w:rFonts w:ascii="Times New Roman" w:hAnsi="Times New Roman" w:cs="Times New Roman"/>
          <w:lang w:val="en-GB"/>
        </w:rPr>
        <w:t xml:space="preserve"> or tiff format, with </w:t>
      </w:r>
      <w:r w:rsidR="003A1574">
        <w:rPr>
          <w:rFonts w:ascii="Times New Roman" w:hAnsi="Times New Roman" w:cs="Times New Roman"/>
          <w:lang w:val="en-GB"/>
        </w:rPr>
        <w:t xml:space="preserve">at least </w:t>
      </w:r>
      <w:r>
        <w:rPr>
          <w:rFonts w:ascii="Times New Roman" w:hAnsi="Times New Roman" w:cs="Times New Roman"/>
          <w:lang w:val="en-GB"/>
        </w:rPr>
        <w:t>300 dpi</w:t>
      </w:r>
      <w:r w:rsidR="003A1574">
        <w:rPr>
          <w:rFonts w:ascii="Times New Roman" w:hAnsi="Times New Roman" w:cs="Times New Roman"/>
          <w:lang w:val="en-GB"/>
        </w:rPr>
        <w:t xml:space="preserve"> resolution</w:t>
      </w:r>
      <w:r>
        <w:rPr>
          <w:rFonts w:ascii="Times New Roman" w:hAnsi="Times New Roman" w:cs="Times New Roman"/>
          <w:lang w:val="en-GB"/>
        </w:rPr>
        <w:t>; images of good quality should be used, and any l</w:t>
      </w:r>
      <w:r w:rsidR="00EE4A6C" w:rsidRPr="009C5B8D">
        <w:rPr>
          <w:rFonts w:ascii="Times New Roman" w:hAnsi="Times New Roman" w:cs="Times New Roman"/>
          <w:lang w:val="en-GB"/>
        </w:rPr>
        <w:t xml:space="preserve">ines, axes </w:t>
      </w:r>
      <w:r>
        <w:rPr>
          <w:rFonts w:ascii="Times New Roman" w:hAnsi="Times New Roman" w:cs="Times New Roman"/>
          <w:lang w:val="en-GB"/>
        </w:rPr>
        <w:t>or</w:t>
      </w:r>
      <w:r w:rsidR="00EE4A6C" w:rsidRPr="009C5B8D">
        <w:rPr>
          <w:rFonts w:ascii="Times New Roman" w:hAnsi="Times New Roman" w:cs="Times New Roman"/>
          <w:lang w:val="en-GB"/>
        </w:rPr>
        <w:t xml:space="preserve"> signs on the figures should be </w:t>
      </w:r>
      <w:r>
        <w:rPr>
          <w:rFonts w:ascii="Times New Roman" w:hAnsi="Times New Roman" w:cs="Times New Roman"/>
          <w:lang w:val="en-GB"/>
        </w:rPr>
        <w:t xml:space="preserve">clearly </w:t>
      </w:r>
      <w:r w:rsidR="00EE4A6C" w:rsidRPr="009C5B8D">
        <w:rPr>
          <w:rFonts w:ascii="Times New Roman" w:hAnsi="Times New Roman" w:cs="Times New Roman"/>
          <w:lang w:val="en-GB"/>
        </w:rPr>
        <w:t xml:space="preserve">visible. </w:t>
      </w:r>
      <w:r w:rsidR="00FB23BF">
        <w:rPr>
          <w:rFonts w:ascii="Times New Roman" w:hAnsi="Times New Roman" w:cs="Times New Roman"/>
          <w:lang w:val="en-GB"/>
        </w:rPr>
        <w:t>Type the t</w:t>
      </w:r>
      <w:r w:rsidR="00EE4A6C" w:rsidRPr="009C5B8D">
        <w:rPr>
          <w:rFonts w:ascii="Times New Roman" w:hAnsi="Times New Roman" w:cs="Times New Roman"/>
          <w:lang w:val="en-GB"/>
        </w:rPr>
        <w:t>ext in the tables</w:t>
      </w:r>
      <w:r w:rsidR="00FB23BF">
        <w:rPr>
          <w:rFonts w:ascii="Times New Roman" w:hAnsi="Times New Roman" w:cs="Times New Roman"/>
          <w:lang w:val="en-GB"/>
        </w:rPr>
        <w:t xml:space="preserve"> single-spaced in </w:t>
      </w:r>
      <w:r w:rsidR="00EE4A6C" w:rsidRPr="009C5B8D">
        <w:rPr>
          <w:rFonts w:ascii="Times New Roman" w:hAnsi="Times New Roman" w:cs="Times New Roman"/>
          <w:lang w:val="en-GB"/>
        </w:rPr>
        <w:t xml:space="preserve">10-pt </w:t>
      </w:r>
      <w:r w:rsidR="00FB23BF">
        <w:rPr>
          <w:rFonts w:ascii="Times New Roman" w:hAnsi="Times New Roman" w:cs="Times New Roman"/>
          <w:lang w:val="en-GB"/>
        </w:rPr>
        <w:t>T</w:t>
      </w:r>
      <w:r w:rsidR="00EE4A6C" w:rsidRPr="009C5B8D">
        <w:rPr>
          <w:rFonts w:ascii="Times New Roman" w:hAnsi="Times New Roman" w:cs="Times New Roman"/>
          <w:lang w:val="en-GB"/>
        </w:rPr>
        <w:t xml:space="preserve">imes New Roman. </w:t>
      </w:r>
    </w:p>
    <w:p w14:paraId="29EC2E64" w14:textId="77777777" w:rsidR="00FB23BF" w:rsidRDefault="00FB23BF" w:rsidP="005020AD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</w:p>
    <w:p w14:paraId="2F600A8C" w14:textId="547D5451" w:rsidR="00FB23BF" w:rsidRDefault="3FA71EBA" w:rsidP="00FB23BF">
      <w:pPr>
        <w:pStyle w:val="Bezodstpw"/>
        <w:ind w:firstLine="284"/>
        <w:jc w:val="center"/>
      </w:pPr>
      <w:r>
        <w:rPr>
          <w:noProof/>
          <w:lang w:eastAsia="pl-PL"/>
        </w:rPr>
        <w:drawing>
          <wp:inline distT="0" distB="0" distL="0" distR="0" wp14:anchorId="3BAD1B45" wp14:editId="1B89E387">
            <wp:extent cx="2012400" cy="1412872"/>
            <wp:effectExtent l="0" t="0" r="0" b="0"/>
            <wp:docPr id="168333502" name="Obraz 168333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400" cy="1412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4A39" w14:textId="2279EE6F" w:rsidR="00543C7F" w:rsidRPr="00FB23BF" w:rsidRDefault="00FB23BF" w:rsidP="00FB23BF">
      <w:pPr>
        <w:pStyle w:val="Bezodstpw"/>
        <w:ind w:firstLine="284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An example of figure and table captions.</w:t>
      </w:r>
      <w:r w:rsidRPr="00FB23BF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EE4A6C"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10-pt Times New Roman, italic, </w:t>
      </w:r>
      <w:proofErr w:type="spellStart"/>
      <w:r w:rsidR="00EE4A6C"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centered</w:t>
      </w:r>
      <w:proofErr w:type="spellEnd"/>
      <w:r w:rsidRPr="00FB23BF">
        <w:rPr>
          <w:rFonts w:ascii="Times New Roman" w:hAnsi="Times New Roman" w:cs="Times New Roman"/>
          <w:i/>
          <w:iCs/>
          <w:sz w:val="20"/>
          <w:szCs w:val="20"/>
          <w:lang w:val="en-GB"/>
        </w:rPr>
        <w:t>)</w:t>
      </w:r>
    </w:p>
    <w:p w14:paraId="7F611AE0" w14:textId="265C5576" w:rsidR="00EE4A6C" w:rsidRPr="005E7FB8" w:rsidRDefault="00EE4A6C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3F475254" w14:textId="0C2C9FE7" w:rsidR="00EE4A6C" w:rsidRPr="005345B7" w:rsidRDefault="00EE4A6C" w:rsidP="00543C7F">
      <w:pPr>
        <w:pStyle w:val="Bezodstpw"/>
        <w:jc w:val="both"/>
        <w:rPr>
          <w:rFonts w:ascii="Times New Roman" w:hAnsi="Times New Roman" w:cs="Times New Roman"/>
          <w:b/>
          <w:bCs/>
          <w:lang w:val="en-GB"/>
        </w:rPr>
      </w:pPr>
      <w:r w:rsidRPr="005345B7">
        <w:rPr>
          <w:rFonts w:ascii="Times New Roman" w:hAnsi="Times New Roman" w:cs="Times New Roman"/>
          <w:b/>
          <w:bCs/>
          <w:lang w:val="en-GB"/>
        </w:rPr>
        <w:t>Acknowledgements</w:t>
      </w:r>
    </w:p>
    <w:p w14:paraId="26FF21E2" w14:textId="26B7F548" w:rsidR="00EE4A6C" w:rsidRPr="005345B7" w:rsidRDefault="005345B7" w:rsidP="007E648B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ype acknowledgements single-spaced in </w:t>
      </w:r>
      <w:r w:rsidR="00EE4A6C" w:rsidRPr="005345B7">
        <w:rPr>
          <w:rFonts w:ascii="Times New Roman" w:hAnsi="Times New Roman" w:cs="Times New Roman"/>
          <w:lang w:val="en-GB"/>
        </w:rPr>
        <w:t>11-pt Times New Roman, justified.</w:t>
      </w:r>
    </w:p>
    <w:p w14:paraId="07D4A08E" w14:textId="0320149F" w:rsidR="00EE4A6C" w:rsidRPr="005E7FB8" w:rsidRDefault="00EE4A6C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00C3D19C" w14:textId="28758E27" w:rsidR="00EE4A6C" w:rsidRDefault="00EE4A6C" w:rsidP="7A2AD325">
      <w:pPr>
        <w:pStyle w:val="Bezodstpw"/>
        <w:jc w:val="both"/>
        <w:rPr>
          <w:rFonts w:ascii="Times New Roman" w:hAnsi="Times New Roman" w:cs="Times New Roman"/>
          <w:lang w:val="en-GB"/>
        </w:rPr>
      </w:pPr>
      <w:r w:rsidRPr="7A2AD325">
        <w:rPr>
          <w:rFonts w:ascii="Times New Roman" w:hAnsi="Times New Roman" w:cs="Times New Roman"/>
          <w:b/>
          <w:bCs/>
          <w:lang w:val="en-GB"/>
        </w:rPr>
        <w:t>References</w:t>
      </w:r>
    </w:p>
    <w:p w14:paraId="40DB2A8F" w14:textId="35B466D3" w:rsidR="00EE4A6C" w:rsidRDefault="00FF28CD" w:rsidP="00AE6C31">
      <w:pPr>
        <w:pStyle w:val="Bezodstpw"/>
        <w:ind w:firstLine="284"/>
        <w:jc w:val="both"/>
        <w:rPr>
          <w:rFonts w:ascii="Times New Roman" w:hAnsi="Times New Roman" w:cs="Times New Roman"/>
          <w:lang w:val="en-GB"/>
        </w:rPr>
      </w:pPr>
      <w:r w:rsidRPr="00FF28CD">
        <w:rPr>
          <w:rFonts w:ascii="Times New Roman" w:hAnsi="Times New Roman" w:cs="Times New Roman"/>
          <w:lang w:val="en-GB"/>
        </w:rPr>
        <w:t xml:space="preserve">References should be placed in the text in square brackets [1]. Using automatically numbered lists is not recommended. </w:t>
      </w:r>
      <w:r w:rsidR="004A7B0F">
        <w:rPr>
          <w:rFonts w:ascii="Times New Roman" w:hAnsi="Times New Roman" w:cs="Times New Roman"/>
          <w:lang w:val="en-GB"/>
        </w:rPr>
        <w:t>The l</w:t>
      </w:r>
      <w:r w:rsidRPr="00FF28CD">
        <w:rPr>
          <w:rFonts w:ascii="Times New Roman" w:hAnsi="Times New Roman" w:cs="Times New Roman"/>
          <w:lang w:val="en-GB"/>
        </w:rPr>
        <w:t>ist of references should be placed at the end of the text as separate section</w:t>
      </w:r>
      <w:r w:rsidR="003277F2">
        <w:rPr>
          <w:rFonts w:ascii="Times New Roman" w:hAnsi="Times New Roman" w:cs="Times New Roman"/>
          <w:lang w:val="en-GB"/>
        </w:rPr>
        <w:t xml:space="preserve"> titled </w:t>
      </w:r>
      <w:r w:rsidR="00CB19CC">
        <w:rPr>
          <w:rFonts w:ascii="Times New Roman" w:hAnsi="Times New Roman" w:cs="Times New Roman"/>
          <w:lang w:val="en-GB"/>
        </w:rPr>
        <w:t>‘</w:t>
      </w:r>
      <w:r w:rsidR="003277F2">
        <w:rPr>
          <w:rFonts w:ascii="Times New Roman" w:hAnsi="Times New Roman" w:cs="Times New Roman"/>
          <w:lang w:val="en-GB"/>
        </w:rPr>
        <w:t>R</w:t>
      </w:r>
      <w:r w:rsidR="006E2E3E">
        <w:rPr>
          <w:rFonts w:ascii="Times New Roman" w:hAnsi="Times New Roman" w:cs="Times New Roman"/>
          <w:lang w:val="en-GB"/>
        </w:rPr>
        <w:t>EFERENCES</w:t>
      </w:r>
      <w:r w:rsidR="00CB19CC">
        <w:rPr>
          <w:rFonts w:ascii="Times New Roman" w:hAnsi="Times New Roman" w:cs="Times New Roman"/>
          <w:lang w:val="en-GB"/>
        </w:rPr>
        <w:t>’</w:t>
      </w:r>
      <w:r w:rsidR="006F6471">
        <w:rPr>
          <w:rFonts w:ascii="Times New Roman" w:hAnsi="Times New Roman" w:cs="Times New Roman"/>
          <w:lang w:val="en-GB"/>
        </w:rPr>
        <w:t xml:space="preserve">. Type each reference single-spaced in 10-pt </w:t>
      </w:r>
      <w:r w:rsidR="006F6471" w:rsidRPr="006F6471">
        <w:rPr>
          <w:rFonts w:ascii="Times New Roman" w:hAnsi="Times New Roman" w:cs="Times New Roman"/>
          <w:lang w:val="en-GB"/>
        </w:rPr>
        <w:t>Times New Roman, left aligned</w:t>
      </w:r>
      <w:r w:rsidR="006F6471">
        <w:rPr>
          <w:rFonts w:ascii="Times New Roman" w:hAnsi="Times New Roman" w:cs="Times New Roman"/>
          <w:lang w:val="en-GB"/>
        </w:rPr>
        <w:t>.</w:t>
      </w:r>
    </w:p>
    <w:p w14:paraId="2F4CB33B" w14:textId="0D44E59F" w:rsidR="003277F2" w:rsidRDefault="003277F2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2729C2F4" w14:textId="77777777" w:rsidR="006E2E3E" w:rsidRDefault="006E2E3E" w:rsidP="00543C7F">
      <w:pPr>
        <w:pStyle w:val="Bezodstpw"/>
        <w:jc w:val="both"/>
        <w:rPr>
          <w:rFonts w:ascii="Times New Roman" w:hAnsi="Times New Roman" w:cs="Times New Roman"/>
          <w:lang w:val="en-GB"/>
        </w:rPr>
      </w:pPr>
    </w:p>
    <w:p w14:paraId="731E20E8" w14:textId="1A83715C" w:rsidR="005345B7" w:rsidRPr="00E5199E" w:rsidRDefault="006E2E3E" w:rsidP="00543C7F">
      <w:pPr>
        <w:pStyle w:val="Bezodstpw"/>
        <w:jc w:val="both"/>
        <w:rPr>
          <w:rFonts w:ascii="Times New Roman" w:hAnsi="Times New Roman" w:cs="Times New Roman"/>
          <w:b/>
          <w:bCs/>
          <w:lang w:val="en-GB"/>
        </w:rPr>
      </w:pPr>
      <w:r w:rsidRPr="00E5199E">
        <w:rPr>
          <w:rFonts w:ascii="Times New Roman" w:hAnsi="Times New Roman" w:cs="Times New Roman"/>
          <w:b/>
          <w:bCs/>
          <w:lang w:val="en-GB"/>
        </w:rPr>
        <w:t>REFERENCES</w:t>
      </w:r>
      <w:r w:rsidR="00E5199E" w:rsidRPr="00E5199E">
        <w:rPr>
          <w:rFonts w:ascii="Times New Roman" w:hAnsi="Times New Roman" w:cs="Times New Roman"/>
          <w:b/>
          <w:bCs/>
          <w:lang w:val="en-GB"/>
        </w:rPr>
        <w:t xml:space="preserve"> (HEADING: </w:t>
      </w:r>
      <w:r w:rsidR="00E5199E">
        <w:rPr>
          <w:rFonts w:ascii="Times New Roman" w:hAnsi="Times New Roman" w:cs="Times New Roman"/>
          <w:b/>
          <w:bCs/>
          <w:lang w:val="en-GB"/>
        </w:rPr>
        <w:t>11-PT TIMES NEW ROMAN, BOLD, JUSTIFIED)</w:t>
      </w:r>
    </w:p>
    <w:p w14:paraId="6E305FE9" w14:textId="3D483376" w:rsidR="003277F2" w:rsidRPr="006F6471" w:rsidRDefault="003277F2" w:rsidP="006F6471">
      <w:pPr>
        <w:pStyle w:val="Bezodstpw"/>
        <w:rPr>
          <w:rFonts w:ascii="Times New Roman" w:hAnsi="Times New Roman" w:cs="Times New Roman"/>
          <w:sz w:val="20"/>
          <w:szCs w:val="20"/>
        </w:rPr>
      </w:pPr>
      <w:r w:rsidRPr="006F6471">
        <w:rPr>
          <w:rFonts w:ascii="Times New Roman" w:hAnsi="Times New Roman" w:cs="Times New Roman"/>
          <w:sz w:val="20"/>
          <w:szCs w:val="20"/>
        </w:rPr>
        <w:t>1. J. Kowalski, Nature 374 (1995) 42</w:t>
      </w:r>
    </w:p>
    <w:p w14:paraId="15EB013F" w14:textId="0B40A720" w:rsidR="003277F2" w:rsidRPr="006F6471" w:rsidRDefault="003277F2" w:rsidP="006F6471">
      <w:pPr>
        <w:pStyle w:val="Bezodstpw"/>
        <w:rPr>
          <w:rFonts w:ascii="Times New Roman" w:hAnsi="Times New Roman" w:cs="Times New Roman"/>
          <w:sz w:val="20"/>
          <w:szCs w:val="20"/>
        </w:rPr>
      </w:pPr>
      <w:r w:rsidRPr="006F6471">
        <w:rPr>
          <w:rFonts w:ascii="Times New Roman" w:hAnsi="Times New Roman" w:cs="Times New Roman"/>
          <w:sz w:val="20"/>
          <w:szCs w:val="20"/>
        </w:rPr>
        <w:t xml:space="preserve">2. J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Smith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, </w:t>
      </w:r>
      <w:r w:rsidR="00614FD5" w:rsidRPr="006F6471">
        <w:rPr>
          <w:rFonts w:ascii="Times New Roman" w:hAnsi="Times New Roman" w:cs="Times New Roman"/>
          <w:sz w:val="20"/>
          <w:szCs w:val="20"/>
        </w:rPr>
        <w:t>A</w:t>
      </w:r>
      <w:r w:rsidRPr="006F6471">
        <w:rPr>
          <w:rFonts w:ascii="Times New Roman" w:hAnsi="Times New Roman" w:cs="Times New Roman"/>
          <w:sz w:val="20"/>
          <w:szCs w:val="20"/>
        </w:rPr>
        <w:t xml:space="preserve">. Kowalska,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icropo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esopo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F6471">
        <w:rPr>
          <w:rFonts w:ascii="Times New Roman" w:hAnsi="Times New Roman" w:cs="Times New Roman"/>
          <w:sz w:val="20"/>
          <w:szCs w:val="20"/>
        </w:rPr>
        <w:t>Mater</w:t>
      </w:r>
      <w:proofErr w:type="spellEnd"/>
      <w:r w:rsidRPr="006F6471">
        <w:rPr>
          <w:rFonts w:ascii="Times New Roman" w:hAnsi="Times New Roman" w:cs="Times New Roman"/>
          <w:sz w:val="20"/>
          <w:szCs w:val="20"/>
        </w:rPr>
        <w:t xml:space="preserve">. </w:t>
      </w:r>
      <w:r w:rsidR="00614FD5" w:rsidRPr="006F6471">
        <w:rPr>
          <w:rFonts w:ascii="Times New Roman" w:hAnsi="Times New Roman" w:cs="Times New Roman"/>
          <w:sz w:val="20"/>
          <w:szCs w:val="20"/>
        </w:rPr>
        <w:t>47 (2001) 157</w:t>
      </w:r>
    </w:p>
    <w:sectPr w:rsidR="003277F2" w:rsidRPr="006F6471" w:rsidSect="00F10AC3">
      <w:headerReference w:type="default" r:id="rId12"/>
      <w:footerReference w:type="default" r:id="rId13"/>
      <w:pgSz w:w="11906" w:h="16838"/>
      <w:pgMar w:top="1134" w:right="130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C76AB" w14:textId="77777777" w:rsidR="0080649F" w:rsidRDefault="0080649F" w:rsidP="00B14762">
      <w:pPr>
        <w:spacing w:after="0" w:line="240" w:lineRule="auto"/>
      </w:pPr>
      <w:r>
        <w:separator/>
      </w:r>
    </w:p>
  </w:endnote>
  <w:endnote w:type="continuationSeparator" w:id="0">
    <w:p w14:paraId="1D524E3D" w14:textId="77777777" w:rsidR="0080649F" w:rsidRDefault="0080649F" w:rsidP="00B14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95"/>
      <w:gridCol w:w="3095"/>
      <w:gridCol w:w="3095"/>
    </w:tblGrid>
    <w:tr w:rsidR="3DCB7040" w14:paraId="07C5E920" w14:textId="77777777" w:rsidTr="3DCB7040">
      <w:tc>
        <w:tcPr>
          <w:tcW w:w="3095" w:type="dxa"/>
        </w:tcPr>
        <w:p w14:paraId="5BB9EF30" w14:textId="423BC53D" w:rsidR="3DCB7040" w:rsidRDefault="3DCB7040" w:rsidP="3DCB7040">
          <w:pPr>
            <w:pStyle w:val="Nagwek"/>
            <w:ind w:left="-115"/>
          </w:pPr>
        </w:p>
      </w:tc>
      <w:tc>
        <w:tcPr>
          <w:tcW w:w="3095" w:type="dxa"/>
        </w:tcPr>
        <w:p w14:paraId="7EB88B20" w14:textId="2B17E7F2" w:rsidR="3DCB7040" w:rsidRDefault="3DCB7040" w:rsidP="3DCB7040">
          <w:pPr>
            <w:pStyle w:val="Nagwek"/>
            <w:jc w:val="center"/>
          </w:pPr>
        </w:p>
      </w:tc>
      <w:tc>
        <w:tcPr>
          <w:tcW w:w="3095" w:type="dxa"/>
        </w:tcPr>
        <w:p w14:paraId="07D55B58" w14:textId="69133DD3" w:rsidR="3DCB7040" w:rsidRDefault="3DCB7040" w:rsidP="3DCB7040">
          <w:pPr>
            <w:pStyle w:val="Nagwek"/>
            <w:ind w:right="-115"/>
            <w:jc w:val="right"/>
          </w:pPr>
        </w:p>
      </w:tc>
    </w:tr>
  </w:tbl>
  <w:p w14:paraId="13DB7177" w14:textId="03C999A4" w:rsidR="3DCB7040" w:rsidRDefault="3DCB7040" w:rsidP="3DCB70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DC4F6" w14:textId="77777777" w:rsidR="0080649F" w:rsidRDefault="0080649F" w:rsidP="00B14762">
      <w:pPr>
        <w:spacing w:after="0" w:line="240" w:lineRule="auto"/>
      </w:pPr>
      <w:r>
        <w:separator/>
      </w:r>
    </w:p>
  </w:footnote>
  <w:footnote w:type="continuationSeparator" w:id="0">
    <w:p w14:paraId="6B5519D6" w14:textId="77777777" w:rsidR="0080649F" w:rsidRDefault="0080649F" w:rsidP="00B14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08092" w14:textId="522EB7F0" w:rsidR="00B14762" w:rsidRPr="004327EA" w:rsidRDefault="00691CEC" w:rsidP="005241CD">
    <w:pPr>
      <w:spacing w:line="264" w:lineRule="auto"/>
      <w:jc w:val="center"/>
      <w:rPr>
        <w:b/>
        <w:noProof/>
        <w:color w:val="E87512"/>
        <w:lang w:val="en-GB"/>
      </w:rPr>
    </w:pPr>
    <w:r>
      <w:rPr>
        <w:b/>
        <w:noProof/>
        <w:color w:val="E87512"/>
        <w:lang w:eastAsia="pl-PL"/>
      </w:rPr>
      <w:drawing>
        <wp:anchor distT="0" distB="0" distL="114300" distR="114300" simplePos="0" relativeHeight="251658240" behindDoc="1" locked="0" layoutInCell="1" allowOverlap="1" wp14:anchorId="3E19A903" wp14:editId="5FAE7265">
          <wp:simplePos x="0" y="0"/>
          <wp:positionH relativeFrom="column">
            <wp:posOffset>-705485</wp:posOffset>
          </wp:positionH>
          <wp:positionV relativeFrom="paragraph">
            <wp:posOffset>-212725</wp:posOffset>
          </wp:positionV>
          <wp:extent cx="1032373" cy="720000"/>
          <wp:effectExtent l="0" t="0" r="0" b="4445"/>
          <wp:wrapTight wrapText="bothSides">
            <wp:wrapPolygon edited="0">
              <wp:start x="0" y="0"/>
              <wp:lineTo x="0" y="21162"/>
              <wp:lineTo x="21135" y="21162"/>
              <wp:lineTo x="21135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2373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84373" w:rsidRPr="004327EA">
      <w:rPr>
        <w:b/>
        <w:noProof/>
        <w:color w:val="E87512"/>
        <w:lang w:val="en-GB"/>
      </w:rPr>
      <w:t>4</w:t>
    </w:r>
    <w:r w:rsidR="00884373" w:rsidRPr="004327EA">
      <w:rPr>
        <w:b/>
        <w:noProof/>
        <w:color w:val="E87512"/>
        <w:vertAlign w:val="superscript"/>
        <w:lang w:val="en-GB"/>
      </w:rPr>
      <w:t>th</w:t>
    </w:r>
    <w:r w:rsidR="00B14762" w:rsidRPr="004327EA">
      <w:rPr>
        <w:b/>
        <w:noProof/>
        <w:color w:val="E87512"/>
        <w:lang w:val="en-GB"/>
      </w:rPr>
      <w:t xml:space="preserve"> International Workshop </w:t>
    </w:r>
    <w:r w:rsidR="00CD6671" w:rsidRPr="004327EA">
      <w:rPr>
        <w:b/>
        <w:noProof/>
        <w:color w:val="E87512"/>
        <w:lang w:val="en-GB"/>
      </w:rPr>
      <w:t xml:space="preserve">on </w:t>
    </w:r>
    <w:r w:rsidR="005241CD" w:rsidRPr="004327EA">
      <w:rPr>
        <w:b/>
        <w:noProof/>
        <w:color w:val="E87512"/>
        <w:lang w:val="en-GB"/>
      </w:rPr>
      <w:t>Functi</w:t>
    </w:r>
    <w:r w:rsidR="00121A66" w:rsidRPr="004327EA">
      <w:rPr>
        <w:b/>
        <w:noProof/>
        <w:color w:val="E87512"/>
        <w:lang w:val="en-GB"/>
      </w:rPr>
      <w:t>onal Nanostructured Materials</w:t>
    </w:r>
    <w:r w:rsidR="005241CD" w:rsidRPr="004327EA">
      <w:rPr>
        <w:b/>
        <w:noProof/>
        <w:color w:val="E87512"/>
        <w:lang w:val="en-GB"/>
      </w:rPr>
      <w:t xml:space="preserve"> (FuNaM-</w:t>
    </w:r>
    <w:r w:rsidR="004327EA" w:rsidRPr="004327EA">
      <w:rPr>
        <w:b/>
        <w:noProof/>
        <w:color w:val="E87512"/>
        <w:lang w:val="en-GB"/>
      </w:rPr>
      <w:t>4</w:t>
    </w:r>
    <w:r w:rsidR="005241CD" w:rsidRPr="004327EA">
      <w:rPr>
        <w:b/>
        <w:noProof/>
        <w:color w:val="E87512"/>
        <w:lang w:val="en-GB"/>
      </w:rPr>
      <w:t>),</w:t>
    </w:r>
  </w:p>
  <w:p w14:paraId="4001382E" w14:textId="68855636" w:rsidR="00B14762" w:rsidRPr="002465B4" w:rsidRDefault="00884373" w:rsidP="00B14762">
    <w:pPr>
      <w:spacing w:line="264" w:lineRule="auto"/>
      <w:jc w:val="center"/>
      <w:rPr>
        <w:b/>
        <w:color w:val="E87512"/>
        <w:lang w:val="en-US"/>
      </w:rPr>
    </w:pPr>
    <w:r w:rsidRPr="002465B4">
      <w:rPr>
        <w:b/>
        <w:noProof/>
        <w:color w:val="E87512"/>
        <w:lang w:val="en-US"/>
      </w:rPr>
      <w:t>September</w:t>
    </w:r>
    <w:r w:rsidR="00B14762" w:rsidRPr="002465B4">
      <w:rPr>
        <w:b/>
        <w:noProof/>
        <w:color w:val="E87512"/>
        <w:lang w:val="en-US"/>
      </w:rPr>
      <w:t xml:space="preserve"> </w:t>
    </w:r>
    <w:r w:rsidR="004327EA" w:rsidRPr="002465B4">
      <w:rPr>
        <w:b/>
        <w:noProof/>
        <w:color w:val="E87512"/>
        <w:lang w:val="en-US"/>
      </w:rPr>
      <w:t>2</w:t>
    </w:r>
    <w:r w:rsidR="00FA1832" w:rsidRPr="002465B4">
      <w:rPr>
        <w:b/>
        <w:noProof/>
        <w:color w:val="E87512"/>
        <w:lang w:val="en-US"/>
      </w:rPr>
      <w:t>6</w:t>
    </w:r>
    <w:r w:rsidR="002465B4" w:rsidRPr="002465B4">
      <w:rPr>
        <w:b/>
        <w:noProof/>
        <w:color w:val="E87512"/>
        <w:vertAlign w:val="superscript"/>
        <w:lang w:val="en-US"/>
      </w:rPr>
      <w:t>th</w:t>
    </w:r>
    <w:r w:rsidR="00B14762" w:rsidRPr="002465B4">
      <w:rPr>
        <w:b/>
        <w:noProof/>
        <w:color w:val="E87512"/>
        <w:lang w:val="en-US"/>
      </w:rPr>
      <w:t xml:space="preserve"> – </w:t>
    </w:r>
    <w:r w:rsidR="004327EA" w:rsidRPr="002465B4">
      <w:rPr>
        <w:b/>
        <w:noProof/>
        <w:color w:val="E87512"/>
        <w:lang w:val="en-US"/>
      </w:rPr>
      <w:t>29</w:t>
    </w:r>
    <w:r w:rsidR="00B14762" w:rsidRPr="002465B4">
      <w:rPr>
        <w:b/>
        <w:noProof/>
        <w:color w:val="E87512"/>
        <w:vertAlign w:val="superscript"/>
        <w:lang w:val="en-US"/>
      </w:rPr>
      <w:t>th</w:t>
    </w:r>
    <w:r w:rsidR="00B14762" w:rsidRPr="002465B4">
      <w:rPr>
        <w:b/>
        <w:noProof/>
        <w:color w:val="E87512"/>
        <w:lang w:val="en-US"/>
      </w:rPr>
      <w:t>, 20</w:t>
    </w:r>
    <w:r w:rsidR="0064338F" w:rsidRPr="002465B4">
      <w:rPr>
        <w:b/>
        <w:noProof/>
        <w:color w:val="E87512"/>
        <w:lang w:val="en-US"/>
      </w:rPr>
      <w:t>2</w:t>
    </w:r>
    <w:r w:rsidR="007508C7" w:rsidRPr="002465B4">
      <w:rPr>
        <w:b/>
        <w:noProof/>
        <w:color w:val="E87512"/>
        <w:lang w:val="en-US"/>
      </w:rPr>
      <w:t>3</w:t>
    </w:r>
    <w:r w:rsidR="00B14762" w:rsidRPr="002465B4">
      <w:rPr>
        <w:b/>
        <w:noProof/>
        <w:color w:val="E87512"/>
        <w:lang w:val="en-US"/>
      </w:rPr>
      <w:t>, Krakow, Poland</w:t>
    </w:r>
  </w:p>
  <w:p w14:paraId="09D52012" w14:textId="77777777" w:rsidR="00B14762" w:rsidRPr="002465B4" w:rsidRDefault="00B14762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85DA4"/>
    <w:multiLevelType w:val="hybridMultilevel"/>
    <w:tmpl w:val="6A6C2A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03BC9"/>
    <w:multiLevelType w:val="hybridMultilevel"/>
    <w:tmpl w:val="737E0F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14771"/>
    <w:multiLevelType w:val="hybridMultilevel"/>
    <w:tmpl w:val="E404E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15629"/>
    <w:multiLevelType w:val="hybridMultilevel"/>
    <w:tmpl w:val="19AAFD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819A8"/>
    <w:multiLevelType w:val="hybridMultilevel"/>
    <w:tmpl w:val="F23A50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E2858"/>
    <w:multiLevelType w:val="hybridMultilevel"/>
    <w:tmpl w:val="7584E45C"/>
    <w:lvl w:ilvl="0" w:tplc="1EA2B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zcxMzU3sDAEMpV0lIJTi4sz8/NACkxrASrWnlksAAAA"/>
  </w:docVars>
  <w:rsids>
    <w:rsidRoot w:val="00B14762"/>
    <w:rsid w:val="00020807"/>
    <w:rsid w:val="00063EBA"/>
    <w:rsid w:val="000803B4"/>
    <w:rsid w:val="000C09EF"/>
    <w:rsid w:val="00116DB0"/>
    <w:rsid w:val="00121A66"/>
    <w:rsid w:val="0016491B"/>
    <w:rsid w:val="00164BCD"/>
    <w:rsid w:val="00186FAC"/>
    <w:rsid w:val="001A3F97"/>
    <w:rsid w:val="001B303F"/>
    <w:rsid w:val="001D56A8"/>
    <w:rsid w:val="001F484F"/>
    <w:rsid w:val="00222B45"/>
    <w:rsid w:val="002465B4"/>
    <w:rsid w:val="002526A3"/>
    <w:rsid w:val="00265AA9"/>
    <w:rsid w:val="00314DED"/>
    <w:rsid w:val="003277F2"/>
    <w:rsid w:val="00333829"/>
    <w:rsid w:val="00336538"/>
    <w:rsid w:val="00340727"/>
    <w:rsid w:val="00342DE6"/>
    <w:rsid w:val="003941DA"/>
    <w:rsid w:val="00395F1F"/>
    <w:rsid w:val="0039630B"/>
    <w:rsid w:val="003A1574"/>
    <w:rsid w:val="003D6F54"/>
    <w:rsid w:val="003E148A"/>
    <w:rsid w:val="003F2121"/>
    <w:rsid w:val="0041478C"/>
    <w:rsid w:val="004327EA"/>
    <w:rsid w:val="0043312B"/>
    <w:rsid w:val="00452D84"/>
    <w:rsid w:val="00454C2B"/>
    <w:rsid w:val="00481C1D"/>
    <w:rsid w:val="004A7B0F"/>
    <w:rsid w:val="004C7175"/>
    <w:rsid w:val="004D5C0B"/>
    <w:rsid w:val="0050068C"/>
    <w:rsid w:val="005020AD"/>
    <w:rsid w:val="005241CD"/>
    <w:rsid w:val="005330D8"/>
    <w:rsid w:val="005345B7"/>
    <w:rsid w:val="00543C7F"/>
    <w:rsid w:val="00551BAD"/>
    <w:rsid w:val="005543E3"/>
    <w:rsid w:val="005662EF"/>
    <w:rsid w:val="005752EC"/>
    <w:rsid w:val="005B490E"/>
    <w:rsid w:val="005C233F"/>
    <w:rsid w:val="005C5BF2"/>
    <w:rsid w:val="005E7FB8"/>
    <w:rsid w:val="005F7023"/>
    <w:rsid w:val="005F7A3E"/>
    <w:rsid w:val="00601E34"/>
    <w:rsid w:val="00603C09"/>
    <w:rsid w:val="00605FA9"/>
    <w:rsid w:val="00614FD5"/>
    <w:rsid w:val="0062029A"/>
    <w:rsid w:val="0062129D"/>
    <w:rsid w:val="0064338F"/>
    <w:rsid w:val="00666936"/>
    <w:rsid w:val="00691CEC"/>
    <w:rsid w:val="006A36D3"/>
    <w:rsid w:val="006B151B"/>
    <w:rsid w:val="006E26A7"/>
    <w:rsid w:val="006E2E3E"/>
    <w:rsid w:val="006F6471"/>
    <w:rsid w:val="007040AE"/>
    <w:rsid w:val="00731582"/>
    <w:rsid w:val="00732E04"/>
    <w:rsid w:val="007508C7"/>
    <w:rsid w:val="00776FB0"/>
    <w:rsid w:val="007B2408"/>
    <w:rsid w:val="007C745A"/>
    <w:rsid w:val="007D76CF"/>
    <w:rsid w:val="007E648B"/>
    <w:rsid w:val="0080649F"/>
    <w:rsid w:val="00822901"/>
    <w:rsid w:val="00827BC1"/>
    <w:rsid w:val="0083572C"/>
    <w:rsid w:val="00847F6F"/>
    <w:rsid w:val="00861CEB"/>
    <w:rsid w:val="008738EB"/>
    <w:rsid w:val="00877393"/>
    <w:rsid w:val="00884373"/>
    <w:rsid w:val="008852A6"/>
    <w:rsid w:val="00885B22"/>
    <w:rsid w:val="008E3957"/>
    <w:rsid w:val="008F7E08"/>
    <w:rsid w:val="00913D35"/>
    <w:rsid w:val="00923443"/>
    <w:rsid w:val="00953545"/>
    <w:rsid w:val="009801D7"/>
    <w:rsid w:val="009A481F"/>
    <w:rsid w:val="009C4779"/>
    <w:rsid w:val="009C51C9"/>
    <w:rsid w:val="009C5B8D"/>
    <w:rsid w:val="009D7750"/>
    <w:rsid w:val="00A01FC2"/>
    <w:rsid w:val="00A02024"/>
    <w:rsid w:val="00A45F4C"/>
    <w:rsid w:val="00A664EB"/>
    <w:rsid w:val="00AE6C31"/>
    <w:rsid w:val="00B14762"/>
    <w:rsid w:val="00B3676D"/>
    <w:rsid w:val="00B43FA1"/>
    <w:rsid w:val="00B72360"/>
    <w:rsid w:val="00B93060"/>
    <w:rsid w:val="00C34C49"/>
    <w:rsid w:val="00C74E51"/>
    <w:rsid w:val="00C9101B"/>
    <w:rsid w:val="00CB19CC"/>
    <w:rsid w:val="00CC3CBC"/>
    <w:rsid w:val="00CD6671"/>
    <w:rsid w:val="00D01605"/>
    <w:rsid w:val="00D5468A"/>
    <w:rsid w:val="00D614B4"/>
    <w:rsid w:val="00D75DA7"/>
    <w:rsid w:val="00DB04DF"/>
    <w:rsid w:val="00DD6C76"/>
    <w:rsid w:val="00E112F4"/>
    <w:rsid w:val="00E22CC1"/>
    <w:rsid w:val="00E5199E"/>
    <w:rsid w:val="00E871FB"/>
    <w:rsid w:val="00EA2DA8"/>
    <w:rsid w:val="00EB5AE8"/>
    <w:rsid w:val="00EE4A6C"/>
    <w:rsid w:val="00F00B76"/>
    <w:rsid w:val="00F10AC3"/>
    <w:rsid w:val="00F2351C"/>
    <w:rsid w:val="00F30B26"/>
    <w:rsid w:val="00F32D8F"/>
    <w:rsid w:val="00F41EA8"/>
    <w:rsid w:val="00F43BC0"/>
    <w:rsid w:val="00F47952"/>
    <w:rsid w:val="00F87E17"/>
    <w:rsid w:val="00FA1832"/>
    <w:rsid w:val="00FA4E0B"/>
    <w:rsid w:val="00FB23BF"/>
    <w:rsid w:val="00FF28CD"/>
    <w:rsid w:val="03699E24"/>
    <w:rsid w:val="07ADC525"/>
    <w:rsid w:val="092B7FB0"/>
    <w:rsid w:val="175FA1B6"/>
    <w:rsid w:val="1776C66C"/>
    <w:rsid w:val="1B89E387"/>
    <w:rsid w:val="1FE90259"/>
    <w:rsid w:val="2601C382"/>
    <w:rsid w:val="26863072"/>
    <w:rsid w:val="3A4EC8A6"/>
    <w:rsid w:val="3D138346"/>
    <w:rsid w:val="3DCB7040"/>
    <w:rsid w:val="3EAF53A7"/>
    <w:rsid w:val="3F24CFCD"/>
    <w:rsid w:val="3FA71EBA"/>
    <w:rsid w:val="4284F749"/>
    <w:rsid w:val="451B4838"/>
    <w:rsid w:val="45EFB913"/>
    <w:rsid w:val="46A89EB8"/>
    <w:rsid w:val="4963C89F"/>
    <w:rsid w:val="565027DA"/>
    <w:rsid w:val="57F5922C"/>
    <w:rsid w:val="58A3601B"/>
    <w:rsid w:val="59205188"/>
    <w:rsid w:val="5E3E9F25"/>
    <w:rsid w:val="669D467A"/>
    <w:rsid w:val="6B2BDA47"/>
    <w:rsid w:val="6BBDF9E8"/>
    <w:rsid w:val="74573334"/>
    <w:rsid w:val="74ABB358"/>
    <w:rsid w:val="768A4672"/>
    <w:rsid w:val="7A2AD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9352F"/>
  <w15:docId w15:val="{DA046743-2D5C-4F06-B3C3-8B5781544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C51C9"/>
    <w:pPr>
      <w:spacing w:line="25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9C51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B5A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762"/>
  </w:style>
  <w:style w:type="paragraph" w:styleId="Stopka">
    <w:name w:val="footer"/>
    <w:basedOn w:val="Normalny"/>
    <w:link w:val="StopkaZnak"/>
    <w:uiPriority w:val="99"/>
    <w:unhideWhenUsed/>
    <w:rsid w:val="00B14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762"/>
  </w:style>
  <w:style w:type="character" w:styleId="Odwoaniedokomentarza">
    <w:name w:val="annotation reference"/>
    <w:basedOn w:val="Domylnaczcionkaakapitu"/>
    <w:uiPriority w:val="99"/>
    <w:semiHidden/>
    <w:unhideWhenUsed/>
    <w:rsid w:val="009A48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A48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A48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48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48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4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481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877393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072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072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0727"/>
    <w:rPr>
      <w:vertAlign w:val="superscript"/>
    </w:rPr>
  </w:style>
  <w:style w:type="paragraph" w:styleId="Akapitzlist">
    <w:name w:val="List Paragraph"/>
    <w:basedOn w:val="Normalny"/>
    <w:uiPriority w:val="34"/>
    <w:qFormat/>
    <w:rsid w:val="00340727"/>
    <w:pPr>
      <w:spacing w:line="259" w:lineRule="auto"/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9C51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9C51C9"/>
    <w:rPr>
      <w:i/>
      <w:iCs/>
      <w:color w:val="404040" w:themeColor="text1" w:themeTint="BF"/>
    </w:rPr>
  </w:style>
  <w:style w:type="character" w:styleId="Uwydatnienie">
    <w:name w:val="Emphasis"/>
    <w:basedOn w:val="Domylnaczcionkaakapitu"/>
    <w:uiPriority w:val="20"/>
    <w:qFormat/>
    <w:rsid w:val="009C51C9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B5A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nyWeb">
    <w:name w:val="Normal (Web)"/>
    <w:basedOn w:val="Normalny"/>
    <w:rsid w:val="00EB5A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EB5AE8"/>
    <w:pPr>
      <w:spacing w:after="0" w:line="240" w:lineRule="auto"/>
    </w:pPr>
  </w:style>
  <w:style w:type="paragraph" w:customStyle="1" w:styleId="paragraph">
    <w:name w:val="paragraph"/>
    <w:basedOn w:val="Normalny"/>
    <w:rsid w:val="005F7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F7023"/>
  </w:style>
  <w:style w:type="character" w:customStyle="1" w:styleId="eop">
    <w:name w:val="eop"/>
    <w:basedOn w:val="Domylnaczcionkaakapitu"/>
    <w:rsid w:val="005F7023"/>
  </w:style>
  <w:style w:type="character" w:customStyle="1" w:styleId="spellingerror">
    <w:name w:val="spellingerror"/>
    <w:basedOn w:val="Domylnaczcionkaakapitu"/>
    <w:rsid w:val="005F7023"/>
  </w:style>
  <w:style w:type="character" w:customStyle="1" w:styleId="contextualspellingandgrammarerror">
    <w:name w:val="contextualspellingandgrammarerror"/>
    <w:basedOn w:val="Domylnaczcionkaakapitu"/>
    <w:rsid w:val="005F7023"/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2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2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2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0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58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4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13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3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6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6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0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47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5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0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7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2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0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43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1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36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9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0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8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79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9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51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1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2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8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0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3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5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0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0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8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03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4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7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8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6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92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4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6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95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1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4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8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3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3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714536-c52b-44d6-b748-c0e98b348e23">
      <Terms xmlns="http://schemas.microsoft.com/office/infopath/2007/PartnerControls"/>
    </lcf76f155ced4ddcb4097134ff3c332f>
    <TaxCatchAll xmlns="82bd510b-2c39-4f55-aaf6-1189d6f3cd9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9B61AC2841164C869CDCB52B8097A1" ma:contentTypeVersion="13" ma:contentTypeDescription="Utwórz nowy dokument." ma:contentTypeScope="" ma:versionID="e3f305e71ad285f1e37aec760c00bd58">
  <xsd:schema xmlns:xsd="http://www.w3.org/2001/XMLSchema" xmlns:xs="http://www.w3.org/2001/XMLSchema" xmlns:p="http://schemas.microsoft.com/office/2006/metadata/properties" xmlns:ns2="e0714536-c52b-44d6-b748-c0e98b348e23" xmlns:ns3="82bd510b-2c39-4f55-aaf6-1189d6f3cd9d" targetNamespace="http://schemas.microsoft.com/office/2006/metadata/properties" ma:root="true" ma:fieldsID="02c472d1ca85053676b94f65558996bc" ns2:_="" ns3:_="">
    <xsd:import namespace="e0714536-c52b-44d6-b748-c0e98b348e23"/>
    <xsd:import namespace="82bd510b-2c39-4f55-aaf6-1189d6f3cd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14536-c52b-44d6-b748-c0e98b348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d510b-2c39-4f55-aaf6-1189d6f3cd9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2cc5501-0b23-483f-b9d2-ac9b1b540abe}" ma:internalName="TaxCatchAll" ma:showField="CatchAllData" ma:web="82bd510b-2c39-4f55-aaf6-1189d6f3cd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70155-03A3-49CE-8A3B-06C2193154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41AED4-0634-423C-BF6F-FB2FA68E92AA}">
  <ds:schemaRefs>
    <ds:schemaRef ds:uri="http://schemas.microsoft.com/office/2006/metadata/properties"/>
    <ds:schemaRef ds:uri="http://schemas.microsoft.com/office/infopath/2007/PartnerControls"/>
    <ds:schemaRef ds:uri="e0714536-c52b-44d6-b748-c0e98b348e23"/>
    <ds:schemaRef ds:uri="82bd510b-2c39-4f55-aaf6-1189d6f3cd9d"/>
  </ds:schemaRefs>
</ds:datastoreItem>
</file>

<file path=customXml/itemProps3.xml><?xml version="1.0" encoding="utf-8"?>
<ds:datastoreItem xmlns:ds="http://schemas.openxmlformats.org/officeDocument/2006/customXml" ds:itemID="{3C705C74-DE2E-46A2-89C0-20CB9D3DC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14536-c52b-44d6-b748-c0e98b348e23"/>
    <ds:schemaRef ds:uri="82bd510b-2c39-4f55-aaf6-1189d6f3cd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E57B84-342A-4988-A994-37C122815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98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J</dc:creator>
  <cp:keywords/>
  <dc:description/>
  <cp:lastModifiedBy>Użytkownik systemu Windows</cp:lastModifiedBy>
  <cp:revision>80</cp:revision>
  <cp:lastPrinted>2018-09-27T10:32:00Z</cp:lastPrinted>
  <dcterms:created xsi:type="dcterms:W3CDTF">2022-11-07T14:54:00Z</dcterms:created>
  <dcterms:modified xsi:type="dcterms:W3CDTF">2023-05-2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B61AC2841164C869CDCB52B8097A1</vt:lpwstr>
  </property>
  <property fmtid="{D5CDD505-2E9C-101B-9397-08002B2CF9AE}" pid="3" name="MediaServiceImageTags">
    <vt:lpwstr/>
  </property>
</Properties>
</file>